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715BB" w14:textId="3E9CC235" w:rsidR="004A396B" w:rsidRDefault="0065381F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: Muhammad Hamza</w:t>
      </w:r>
    </w:p>
    <w:p w14:paraId="1ED3356F" w14:textId="36F856A6" w:rsidR="0065381F" w:rsidRDefault="0065381F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oll no : 21k-3815</w:t>
      </w:r>
    </w:p>
    <w:p w14:paraId="702100E8" w14:textId="646E206A" w:rsidR="0065381F" w:rsidRDefault="0065381F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ec : BS-SE-4A</w:t>
      </w:r>
    </w:p>
    <w:p w14:paraId="6FDE6290" w14:textId="41782945" w:rsidR="0065381F" w:rsidRDefault="0065381F">
      <w:pPr>
        <w:rPr>
          <w:sz w:val="28"/>
          <w:szCs w:val="28"/>
          <w:lang w:val="en-US"/>
        </w:rPr>
      </w:pPr>
    </w:p>
    <w:p w14:paraId="39D418C1" w14:textId="4B6C3C84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TASK 1</w:t>
      </w:r>
    </w:p>
    <w:p w14:paraId="125A67A7" w14:textId="6D1FA1DB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3DED3F9C" wp14:editId="72EC44FD">
            <wp:extent cx="5731510" cy="38868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149D0" w14:textId="757E5E0A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0CA42496" wp14:editId="45980ED8">
            <wp:extent cx="5731510" cy="38868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AA337" w14:textId="182BA87B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11615A7F" wp14:editId="79233EDF">
            <wp:extent cx="5731510" cy="38868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A64CE2" wp14:editId="4A1B887D">
            <wp:extent cx="5731510" cy="3886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4893F0" wp14:editId="5AAF7516">
            <wp:extent cx="5731510" cy="29495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B4834" w14:textId="3F771971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7ED99422" wp14:editId="46AA341F">
            <wp:extent cx="5731510" cy="38868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373BF5" wp14:editId="00B8E438">
            <wp:extent cx="5731510" cy="38868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A5F13D" wp14:editId="1A3E8FC6">
            <wp:extent cx="5731510" cy="38868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3DA0E3" wp14:editId="7947A28F">
            <wp:extent cx="5731510" cy="388683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3C60FC" wp14:editId="5652E098">
            <wp:extent cx="5731510" cy="38868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39EB2A" wp14:editId="72808337">
            <wp:extent cx="5731510" cy="294957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E7BB6F" wp14:editId="7E2047E9">
            <wp:extent cx="5731510" cy="388683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7F0BA6" wp14:editId="684DFE69">
            <wp:extent cx="5731510" cy="388683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1A1012" wp14:editId="30F5761C">
            <wp:extent cx="5731510" cy="38868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EEB103" wp14:editId="4CD61C73">
            <wp:extent cx="5731510" cy="388683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207AF7" wp14:editId="68461939">
            <wp:extent cx="5731510" cy="388683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149554" wp14:editId="329982F2">
            <wp:extent cx="5731510" cy="388683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CE4823" wp14:editId="0B4BFC93">
            <wp:extent cx="5731510" cy="388683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814ED7" wp14:editId="13A34445">
            <wp:extent cx="5731510" cy="388683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2EA171" wp14:editId="233F0E78">
            <wp:extent cx="5731510" cy="388683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0E9E7F" wp14:editId="77E68357">
            <wp:extent cx="5731510" cy="388683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9A5EDE" wp14:editId="2829D77E">
            <wp:extent cx="5731510" cy="388683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3DD3DC" wp14:editId="3190B07D">
            <wp:extent cx="5731510" cy="388683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BDDA85" wp14:editId="126B7513">
            <wp:extent cx="5731510" cy="388683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7DF16" w14:textId="719FF5C4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TASK 2</w:t>
      </w:r>
    </w:p>
    <w:p w14:paraId="20A45DC9" w14:textId="4BE5A878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025369B1" wp14:editId="278129DB">
            <wp:extent cx="5731510" cy="388683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41D2F" wp14:editId="1D3CCF11">
            <wp:extent cx="5731510" cy="38868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FA561E" wp14:editId="013A8D40">
            <wp:extent cx="5731510" cy="388683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1D445A" wp14:editId="7EB39EF2">
            <wp:extent cx="5731510" cy="388683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1FACE0" wp14:editId="74FC2A98">
            <wp:extent cx="5731510" cy="388683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5788CE" wp14:editId="5AF04FC6">
            <wp:extent cx="5731510" cy="388683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CD57E" w14:textId="404976F3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56239235" wp14:editId="58D006BA">
            <wp:extent cx="5731510" cy="388683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D0C2FF" wp14:editId="1BB9C1B8">
            <wp:extent cx="5731510" cy="2949575"/>
            <wp:effectExtent l="0" t="0" r="254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53093" w14:textId="6B059688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TASK 3</w:t>
      </w:r>
    </w:p>
    <w:p w14:paraId="506CD664" w14:textId="51EE4CAF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496CE669" wp14:editId="1885BB46">
            <wp:extent cx="5731510" cy="388683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28820B" wp14:editId="78E72DE2">
            <wp:extent cx="5731510" cy="388683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DCA049" wp14:editId="66D060E5">
            <wp:extent cx="5731510" cy="388683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B35DBA" wp14:editId="6C83FA6A">
            <wp:extent cx="5731510" cy="388683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1C2CA6" wp14:editId="088CDA18">
            <wp:extent cx="5731510" cy="388683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BFABF1" wp14:editId="5A0A2305">
            <wp:extent cx="5731510" cy="388683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0B58F" w14:textId="6025AACB" w:rsid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TASK 4</w:t>
      </w:r>
    </w:p>
    <w:p w14:paraId="20162183" w14:textId="5C7FD332" w:rsidR="0065381F" w:rsidRPr="0065381F" w:rsidRDefault="0065381F" w:rsidP="0065381F">
      <w:pPr>
        <w:jc w:val="center"/>
        <w:rPr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7280EFFA" wp14:editId="30653D44">
            <wp:extent cx="5731510" cy="388683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80E238" wp14:editId="2EC82A3F">
            <wp:extent cx="5731510" cy="533717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3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03F0E6" wp14:editId="3C1E5BCD">
            <wp:extent cx="5731510" cy="5337175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3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AB9DAB" wp14:editId="55DD98E9">
            <wp:extent cx="5731510" cy="533717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3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5381F" w:rsidRPr="006538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DcxMLS0NLE0sTBX0lEKTi0uzszPAykwrAUAWJPdtiwAAAA="/>
  </w:docVars>
  <w:rsids>
    <w:rsidRoot w:val="0065381F"/>
    <w:rsid w:val="004A396B"/>
    <w:rsid w:val="00653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906DC"/>
  <w15:chartTrackingRefBased/>
  <w15:docId w15:val="{7DB84231-30EA-411F-9DB9-D218BD709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fontTable" Target="fontTable.xml"/><Relationship Id="rId20" Type="http://schemas.openxmlformats.org/officeDocument/2006/relationships/image" Target="media/image17.png"/><Relationship Id="rId4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5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hamza</dc:creator>
  <cp:keywords/>
  <dc:description/>
  <cp:lastModifiedBy>mir hamza</cp:lastModifiedBy>
  <cp:revision>1</cp:revision>
  <cp:lastPrinted>2023-03-06T20:31:00Z</cp:lastPrinted>
  <dcterms:created xsi:type="dcterms:W3CDTF">2023-03-06T20:16:00Z</dcterms:created>
  <dcterms:modified xsi:type="dcterms:W3CDTF">2023-03-06T20:32:00Z</dcterms:modified>
</cp:coreProperties>
</file>